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4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102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2.png" ContentType="image/png"/>
  <Override PartName="/word/media/rId105.png" ContentType="image/png"/>
  <Override PartName="/word/media/rId165.png" ContentType="image/png"/>
  <Override PartName="/word/media/rId168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0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83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3.png" ContentType="image/png"/>
  <Override PartName="/word/media/rId226.png" ContentType="image/png"/>
  <Override PartName="/word/media/rId229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3.png" ContentType="image/png"/>
  <Override PartName="/word/media/rId186.png" ContentType="image/png"/>
  <Override PartName="/word/media/rId246.png" ContentType="image/png"/>
  <Override PartName="/word/media/rId249.png" ContentType="image/png"/>
  <Override PartName="/word/media/rId253.png" ContentType="image/png"/>
  <Override PartName="/word/media/rId256.png" ContentType="image/png"/>
  <Override PartName="/word/media/rId259.png" ContentType="image/png"/>
  <Override PartName="/word/media/rId189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3.png" ContentType="image/png"/>
  <Override PartName="/word/media/rId206.png" ContentType="image/png"/>
  <Override PartName="/word/media/rId2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Bias</w:t>
      </w:r>
      <w:r>
        <w:t xml:space="preserve"> </w:t>
      </w:r>
      <w:r>
        <w:t xml:space="preserve">Fact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gression-tables"/>
    <w:p>
      <w:pPr>
        <w:pStyle w:val="Heading2"/>
      </w:pPr>
      <w:r>
        <w:t xml:space="preserve">Regression Tables</w:t>
      </w:r>
    </w:p>
    <w:p>
      <w:pPr>
        <w:pStyle w:val="SourceCode"/>
      </w:pPr>
      <w:r>
        <w:rPr>
          <w:rStyle w:val="NormalTok"/>
        </w:rPr>
        <w:t xml:space="preserve">pa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O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S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S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names))) {</w:t>
      </w:r>
      <w:r>
        <w:br/>
      </w:r>
      <w:r>
        <w:rPr>
          <w:rStyle w:val="NormalTok"/>
        </w:rPr>
        <w:t xml:space="preserve">  res0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reg, </w:t>
      </w:r>
      <w:r>
        <w:rPr>
          <w:rStyle w:val="AttributeTok"/>
        </w:rPr>
        <w:t xml:space="preserve">parname=</w:t>
      </w:r>
      <w:r>
        <w:rPr>
          <w:rStyle w:val="NormalTok"/>
        </w:rPr>
        <w:t xml:space="preserve">parnames[[i]], </w:t>
      </w:r>
      <w:r>
        <w:rPr>
          <w:rStyle w:val="AttributeTok"/>
        </w:rPr>
        <w:t xml:space="preserve">trimpct=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0"/>
    <w:bookmarkStart w:id="265" w:name="anova-interaction-plots"/>
    <w:p>
      <w:pPr>
        <w:pStyle w:val="Heading2"/>
      </w:pPr>
      <w:r>
        <w:t xml:space="preserve">ANOVA &amp; Interaction Plots</w:t>
      </w:r>
    </w:p>
    <w:bookmarkStart w:id="101" w:name="betao0-intercept-in-outcome-equation"/>
    <w:p>
      <w:pPr>
        <w:pStyle w:val="Heading3"/>
      </w:pPr>
      <w:r>
        <w:t xml:space="preserve">betaO0 : intercept in outcome equation</w:t>
      </w:r>
    </w:p>
    <w:p>
      <w:pPr>
        <w:pStyle w:val="TableCaption"/>
      </w:pPr>
      <w:r>
        <w:t xml:space="preserve">ANOVA : Logit - Log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Logit Specification"/>
      </w:tblPr>
      <w:tblGrid>
        <w:gridCol w:w="3443"/>
        <w:gridCol w:w="803"/>
        <w:gridCol w:w="803"/>
        <w:gridCol w:w="573"/>
        <w:gridCol w:w="918"/>
        <w:gridCol w:w="573"/>
        <w:gridCol w:w="80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01"/>
        </w:numPr>
        <w:pStyle w:val="Compact"/>
      </w:pPr>
      <w:r>
        <w:t xml:space="preserve">The main effect of dependence is statistically significant and large (F(3) = 1018.86, p &lt; .001; Eta2 (partial) = 0.18, 95% CI [0.17, 1.00])</w:t>
      </w:r>
    </w:p>
    <w:p>
      <w:pPr>
        <w:numPr>
          <w:ilvl w:val="0"/>
          <w:numId w:val="1001"/>
        </w:numPr>
        <w:pStyle w:val="Compact"/>
      </w:pPr>
      <w:r>
        <w:t xml:space="preserve">The main effect of selectivity is statistically significant and medium (F(2) = 790.77, p &lt; .001; Eta2 (partial) = 0.10, 95% CI [0.09, 1.00])</w:t>
      </w:r>
    </w:p>
    <w:p>
      <w:pPr>
        <w:numPr>
          <w:ilvl w:val="0"/>
          <w:numId w:val="1001"/>
        </w:numPr>
        <w:pStyle w:val="Compact"/>
      </w:pPr>
      <w:r>
        <w:t xml:space="preserve">The main effect of x_dist is statistically significant and small (F(3) = 162.12, p &lt; .001; Eta2 (partial) = 0.03, 95% CI [0.03, 1.00])</w:t>
      </w:r>
    </w:p>
    <w:p>
      <w:pPr>
        <w:numPr>
          <w:ilvl w:val="0"/>
          <w:numId w:val="1001"/>
        </w:numPr>
        <w:pStyle w:val="Compact"/>
      </w:pPr>
      <w:r>
        <w:t xml:space="preserve">The interaction between dependence and selectivity is statistically significant and small (F(6) = 62.42, p &lt; .001; Eta2 (partial) = 0.03, 95% CI [0.02, 1.00])</w:t>
      </w:r>
    </w:p>
    <w:p>
      <w:pPr>
        <w:numPr>
          <w:ilvl w:val="0"/>
          <w:numId w:val="1001"/>
        </w:numPr>
        <w:pStyle w:val="Compact"/>
      </w:pPr>
      <w:r>
        <w:t xml:space="preserve">The interaction between dependence and x_dist is statistically significant and very small (F(9) = 6.37, p &lt; .001; Eta2 (partial) = 4.01e-03, 95% CI [1.97e-03, 1.00])</w:t>
      </w:r>
    </w:p>
    <w:p>
      <w:pPr>
        <w:numPr>
          <w:ilvl w:val="0"/>
          <w:numId w:val="1001"/>
        </w:numPr>
        <w:pStyle w:val="Compact"/>
      </w:pPr>
      <w:r>
        <w:t xml:space="preserve">The interaction between selectivity and x_dist is statistically significant and very small (F(6) = 2.98, p = 0.007; Eta2 (partial) = 1.25e-03, 95% CI [1.96e-04, 1.00])</w:t>
      </w:r>
    </w:p>
    <w:p>
      <w:pPr>
        <w:numPr>
          <w:ilvl w:val="0"/>
          <w:numId w:val="1001"/>
        </w:numPr>
        <w:pStyle w:val="Compact"/>
      </w:pPr>
      <w:r>
        <w:t xml:space="preserve">The interaction between dependence, selectivity and x_dist is statistically not significant and very small (F(18) = 1.11, p = 0.331; Eta2 (partial) = 1.41e-03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Start w:id="30" w:name="two-way-interaction-plots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imulation_studies_files/figure-docx/ANOVA_bo0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imulation_studies_files/figure-docx/ANOVA_bo0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Logit - Normal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Normal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02"/>
        </w:numPr>
        <w:pStyle w:val="Compact"/>
      </w:pPr>
      <w:r>
        <w:t xml:space="preserve">The main effect of dependence is statistically significant and medium (F(3) = 762.28, p &lt; .001; Eta2 (partial) = 0.14, 95% CI [0.13, 1.00])</w:t>
      </w:r>
    </w:p>
    <w:p>
      <w:pPr>
        <w:numPr>
          <w:ilvl w:val="0"/>
          <w:numId w:val="1002"/>
        </w:numPr>
        <w:pStyle w:val="Compact"/>
      </w:pPr>
      <w:r>
        <w:t xml:space="preserve">The main effect of selectivity is statistically significant and medium (F(2) = 724.62, p &lt; .001; Eta2 (partial) = 0.09, 95% CI [0.08, 1.00])</w:t>
      </w:r>
    </w:p>
    <w:p>
      <w:pPr>
        <w:numPr>
          <w:ilvl w:val="0"/>
          <w:numId w:val="1002"/>
        </w:numPr>
        <w:pStyle w:val="Compact"/>
      </w:pPr>
      <w:r>
        <w:t xml:space="preserve">The main effect of x_dist is statistically significant and small (F(3) = 146.20, p &lt; .001; Eta2 (partial) = 0.03, 95% CI [0.03, 1.00])</w:t>
      </w:r>
    </w:p>
    <w:p>
      <w:pPr>
        <w:numPr>
          <w:ilvl w:val="0"/>
          <w:numId w:val="1002"/>
        </w:numPr>
        <w:pStyle w:val="Compact"/>
      </w:pPr>
      <w:r>
        <w:t xml:space="preserve">The interaction between dependence and selectivity is statistically significant and small (F(6) = 33.89, p &lt; .001; Eta2 (partial) = 0.01, 95% CI [0.01, 1.00])</w:t>
      </w:r>
    </w:p>
    <w:p>
      <w:pPr>
        <w:numPr>
          <w:ilvl w:val="0"/>
          <w:numId w:val="1002"/>
        </w:numPr>
        <w:pStyle w:val="Compact"/>
      </w:pPr>
      <w:r>
        <w:t xml:space="preserve">The interaction between dependence and x_dist is statistically significant and very small (F(9) = 5.04, p &lt; .001; Eta2 (partial) = 3.15e-03, 95% CI [1.32e-03, 1.00])</w:t>
      </w:r>
    </w:p>
    <w:p>
      <w:pPr>
        <w:numPr>
          <w:ilvl w:val="0"/>
          <w:numId w:val="1002"/>
        </w:numPr>
        <w:pStyle w:val="Compact"/>
      </w:pPr>
      <w:r>
        <w:t xml:space="preserve">The interaction between selectivity and x_dist is statistically not significant and very small (F(6) = 1.87, p = 0.082; Eta2 (partial) = 7.82e-04, 95% CI [0.00, 1.00])</w:t>
      </w:r>
    </w:p>
    <w:p>
      <w:pPr>
        <w:numPr>
          <w:ilvl w:val="0"/>
          <w:numId w:val="1002"/>
        </w:numPr>
        <w:pStyle w:val="Compact"/>
      </w:pPr>
      <w:r>
        <w:t xml:space="preserve">The interaction between dependence, selectivity and x_dist is statistically not significant and very small (F(18) = 0.24, p &gt; .999; Eta2 (partial) = 2.97e-04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30"/>
    <w:bookmarkStart w:id="40" w:name="two-way-interaction-plots-1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imulation_studies_files/figure-docx/ANOVA_bo0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imulation_studies_files/figure-docx/ANOVA_bo0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imulation_studies_files/figure-docx/ANOVA_bo0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Logit - Poisson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Poisson Specification"/>
      </w:tblPr>
      <w:tblGrid>
        <w:gridCol w:w="3546"/>
        <w:gridCol w:w="827"/>
        <w:gridCol w:w="827"/>
        <w:gridCol w:w="472"/>
        <w:gridCol w:w="827"/>
        <w:gridCol w:w="591"/>
        <w:gridCol w:w="82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03"/>
        </w:numPr>
        <w:pStyle w:val="Compact"/>
      </w:pPr>
      <w:r>
        <w:t xml:space="preserve">The main effect of dependence is statistically significant and medium (F(3) = 756.27, p &lt; .001; Eta2 (partial) = 0.14, 95% CI [0.13, 1.00])</w:t>
      </w:r>
    </w:p>
    <w:p>
      <w:pPr>
        <w:numPr>
          <w:ilvl w:val="0"/>
          <w:numId w:val="1003"/>
        </w:numPr>
        <w:pStyle w:val="Compact"/>
      </w:pPr>
      <w:r>
        <w:t xml:space="preserve">The main effect of selectivity is statistically significant and medium (F(2) = 582.14, p &lt; .001; Eta2 (partial) = 0.08, 95% CI [0.07, 1.00])</w:t>
      </w:r>
    </w:p>
    <w:p>
      <w:pPr>
        <w:numPr>
          <w:ilvl w:val="0"/>
          <w:numId w:val="1003"/>
        </w:numPr>
        <w:pStyle w:val="Compact"/>
      </w:pPr>
      <w:r>
        <w:t xml:space="preserve">The main effect of x_dist is statistically significant and medium (F(3) = 661.75, p &lt; .001; Eta2 (partial) = 0.12, 95% CI [0.11, 1.00])</w:t>
      </w:r>
    </w:p>
    <w:p>
      <w:pPr>
        <w:numPr>
          <w:ilvl w:val="0"/>
          <w:numId w:val="1003"/>
        </w:numPr>
        <w:pStyle w:val="Compact"/>
      </w:pPr>
      <w:r>
        <w:t xml:space="preserve">The interaction between dependence and selectivity is statistically significant and small (F(6) = 34.57, p &lt; .001; Eta2 (partial) = 0.01, 95% CI [0.01, 1.00])</w:t>
      </w:r>
    </w:p>
    <w:p>
      <w:pPr>
        <w:numPr>
          <w:ilvl w:val="0"/>
          <w:numId w:val="1003"/>
        </w:numPr>
        <w:pStyle w:val="Compact"/>
      </w:pPr>
      <w:r>
        <w:t xml:space="preserve">The interaction between dependence and x_dist is statistically significant and small (F(9) = 29.74, p &lt; .001; Eta2 (partial) = 0.02, 95% CI [0.01, 1.00])</w:t>
      </w:r>
    </w:p>
    <w:p>
      <w:pPr>
        <w:numPr>
          <w:ilvl w:val="0"/>
          <w:numId w:val="1003"/>
        </w:numPr>
        <w:pStyle w:val="Compact"/>
      </w:pPr>
      <w:r>
        <w:t xml:space="preserve">The interaction between selectivity and x_dist is statistically significant and small (F(6) = 45.81, p &lt; .001; Eta2 (partial) = 0.02, 95% CI [0.01, 1.00])</w:t>
      </w:r>
    </w:p>
    <w:p>
      <w:pPr>
        <w:numPr>
          <w:ilvl w:val="0"/>
          <w:numId w:val="1003"/>
        </w:numPr>
        <w:pStyle w:val="Compact"/>
      </w:pPr>
      <w:r>
        <w:t xml:space="preserve">The interaction between dependence, selectivity and x_dist is statistically significant and very small (F(18) = 2.13, p = 0.003; Eta2 (partial) = 2.67e-03, 95% CI [4.38e-04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40"/>
    <w:bookmarkStart w:id="50" w:name="two-way-interaction-plots-2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ulation_studies_files/figure-docx/ANOVA_bo0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mulation_studies_files/figure-docx/ANOVA_bo0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imulation_studies_files/figure-docx/ANOVA_bo0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Logit - Prob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Probit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04"/>
        </w:numPr>
        <w:pStyle w:val="Compact"/>
      </w:pPr>
      <w:r>
        <w:t xml:space="preserve">The main effect of dependence is statistically significant and large (F(3) = 899.38, p &lt; .001; Eta2 (partial) = 0.16, 95% CI [0.15, 1.00])</w:t>
      </w:r>
    </w:p>
    <w:p>
      <w:pPr>
        <w:numPr>
          <w:ilvl w:val="0"/>
          <w:numId w:val="1004"/>
        </w:numPr>
        <w:pStyle w:val="Compact"/>
      </w:pPr>
      <w:r>
        <w:t xml:space="preserve">The main effect of selectivity is statistically significant and medium (F(2) = 737.50, p &lt; .001; Eta2 (partial) = 0.09, 95% CI [0.09, 1.00])</w:t>
      </w:r>
    </w:p>
    <w:p>
      <w:pPr>
        <w:numPr>
          <w:ilvl w:val="0"/>
          <w:numId w:val="1004"/>
        </w:numPr>
        <w:pStyle w:val="Compact"/>
      </w:pPr>
      <w:r>
        <w:t xml:space="preserve">The main effect of x_dist is statistically significant and small (F(3) = 156.67, p &lt; .001; Eta2 (partial) = 0.03, 95% CI [0.03, 1.00])</w:t>
      </w:r>
    </w:p>
    <w:p>
      <w:pPr>
        <w:numPr>
          <w:ilvl w:val="0"/>
          <w:numId w:val="1004"/>
        </w:numPr>
        <w:pStyle w:val="Compact"/>
      </w:pPr>
      <w:r>
        <w:t xml:space="preserve">The interaction between dependence and selectivity is statistically significant and small (F(6) = 48.50, p &lt; .001; Eta2 (partial) = 0.02, 95% CI [0.02, 1.00])</w:t>
      </w:r>
    </w:p>
    <w:p>
      <w:pPr>
        <w:numPr>
          <w:ilvl w:val="0"/>
          <w:numId w:val="1004"/>
        </w:numPr>
        <w:pStyle w:val="Compact"/>
      </w:pPr>
      <w:r>
        <w:t xml:space="preserve">The interaction between dependence and x_dist is statistically significant and very small (F(9) = 8.34, p &lt; .001; Eta2 (partial) = 5.25e-03, 95% CI [2.94e-03, 1.00])</w:t>
      </w:r>
    </w:p>
    <w:p>
      <w:pPr>
        <w:numPr>
          <w:ilvl w:val="0"/>
          <w:numId w:val="1004"/>
        </w:numPr>
        <w:pStyle w:val="Compact"/>
      </w:pPr>
      <w:r>
        <w:t xml:space="preserve">The interaction between selectivity and x_dist is statistically significant and very small (F(6) = 6.33, p &lt; .001; Eta2 (partial) = 2.66e-03, 95% CI [1.13e-03, 1.00])</w:t>
      </w:r>
    </w:p>
    <w:p>
      <w:pPr>
        <w:numPr>
          <w:ilvl w:val="0"/>
          <w:numId w:val="1004"/>
        </w:numPr>
        <w:pStyle w:val="Compact"/>
      </w:pPr>
      <w:r>
        <w:t xml:space="preserve">The interaction between dependence, selectivity and x_dist is statistically significant and very small (F(18) = 3.16, p &lt; .001; Eta2 (partial) = 3.98e-03, 95% CI [1.39e-03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50"/>
    <w:bookmarkStart w:id="60" w:name="two-way-interaction-plots-3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Log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Logit Specification"/>
      </w:tblPr>
      <w:tblGrid>
        <w:gridCol w:w="3443"/>
        <w:gridCol w:w="803"/>
        <w:gridCol w:w="803"/>
        <w:gridCol w:w="573"/>
        <w:gridCol w:w="918"/>
        <w:gridCol w:w="573"/>
        <w:gridCol w:w="80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7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05"/>
        </w:numPr>
        <w:pStyle w:val="Compact"/>
      </w:pPr>
      <w:r>
        <w:t xml:space="preserve">The main effect of dependence is statistically significant and large (F(3) = 797.31, p &lt; .001; Eta2 (partial) = 0.14, 95% CI [0.13, 1.00])</w:t>
      </w:r>
    </w:p>
    <w:p>
      <w:pPr>
        <w:numPr>
          <w:ilvl w:val="0"/>
          <w:numId w:val="1005"/>
        </w:numPr>
        <w:pStyle w:val="Compact"/>
      </w:pPr>
      <w:r>
        <w:t xml:space="preserve">The main effect of selectivity is statistically significant and large (F(2) = 1214.85, p &lt; .001; Eta2 (partial) = 0.15, 95% CI [0.14, 1.00])</w:t>
      </w:r>
    </w:p>
    <w:p>
      <w:pPr>
        <w:numPr>
          <w:ilvl w:val="0"/>
          <w:numId w:val="1005"/>
        </w:numPr>
        <w:pStyle w:val="Compact"/>
      </w:pPr>
      <w:r>
        <w:t xml:space="preserve">The main effect of x_dist is statistically significant and small (F(3) = 216.51, p &lt; .001; Eta2 (partial) = 0.04, 95% CI [0.04, 1.00])</w:t>
      </w:r>
    </w:p>
    <w:p>
      <w:pPr>
        <w:numPr>
          <w:ilvl w:val="0"/>
          <w:numId w:val="1005"/>
        </w:numPr>
        <w:pStyle w:val="Compact"/>
      </w:pPr>
      <w:r>
        <w:t xml:space="preserve">The interaction between dependence and selectivity is statistically significant and small (F(6) = 89.29, p &lt; .001; Eta2 (partial) = 0.04, 95% CI [0.03, 1.00])</w:t>
      </w:r>
    </w:p>
    <w:p>
      <w:pPr>
        <w:numPr>
          <w:ilvl w:val="0"/>
          <w:numId w:val="1005"/>
        </w:numPr>
        <w:pStyle w:val="Compact"/>
      </w:pPr>
      <w:r>
        <w:t xml:space="preserve">The interaction between dependence and x_dist is statistically significant and very small (F(9) = 7.68, p &lt; .001; Eta2 (partial) = 4.82e-03, 95% CI [2.60e-03, 1.00])</w:t>
      </w:r>
    </w:p>
    <w:p>
      <w:pPr>
        <w:numPr>
          <w:ilvl w:val="0"/>
          <w:numId w:val="1005"/>
        </w:numPr>
        <w:pStyle w:val="Compact"/>
      </w:pPr>
      <w:r>
        <w:t xml:space="preserve">The interaction between selectivity and x_dist is statistically significant and very small (F(6) = 7.58, p &lt; .001; Eta2 (partial) = 3.18e-03, 95% CI [1.51e-03, 1.00])</w:t>
      </w:r>
    </w:p>
    <w:p>
      <w:pPr>
        <w:numPr>
          <w:ilvl w:val="0"/>
          <w:numId w:val="1005"/>
        </w:numPr>
        <w:pStyle w:val="Compact"/>
      </w:pPr>
      <w:r>
        <w:t xml:space="preserve">The interaction between dependence, selectivity and x_dist is statistically not significant and very small (F(18) = 0.73, p = 0.787; Eta2 (partial) = 9.15e-04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60"/>
    <w:bookmarkStart w:id="70" w:name="two-way-interaction-plots-4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Normal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Normal Specification"/>
      </w:tblPr>
      <w:tblGrid>
        <w:gridCol w:w="3443"/>
        <w:gridCol w:w="803"/>
        <w:gridCol w:w="803"/>
        <w:gridCol w:w="573"/>
        <w:gridCol w:w="918"/>
        <w:gridCol w:w="573"/>
        <w:gridCol w:w="80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06"/>
        </w:numPr>
        <w:pStyle w:val="Compact"/>
      </w:pPr>
      <w:r>
        <w:t xml:space="preserve">The main effect of dependence is statistically significant and medium (F(3) = 688.91, p &lt; .001; Eta2 (partial) = 0.13, 95% CI [0.12, 1.00])</w:t>
      </w:r>
    </w:p>
    <w:p>
      <w:pPr>
        <w:numPr>
          <w:ilvl w:val="0"/>
          <w:numId w:val="1006"/>
        </w:numPr>
        <w:pStyle w:val="Compact"/>
      </w:pPr>
      <w:r>
        <w:t xml:space="preserve">The main effect of selectivity is statistically significant and medium (F(2) = 1022.26, p &lt; .001; Eta2 (partial) = 0.12, 95% CI [0.12, 1.00])</w:t>
      </w:r>
    </w:p>
    <w:p>
      <w:pPr>
        <w:numPr>
          <w:ilvl w:val="0"/>
          <w:numId w:val="1006"/>
        </w:numPr>
        <w:pStyle w:val="Compact"/>
      </w:pPr>
      <w:r>
        <w:t xml:space="preserve">The main effect of x_dist is statistically significant and small (F(3) = 177.48, p &lt; .001; Eta2 (partial) = 0.04, 95% CI [0.03, 1.00])</w:t>
      </w:r>
    </w:p>
    <w:p>
      <w:pPr>
        <w:numPr>
          <w:ilvl w:val="0"/>
          <w:numId w:val="1006"/>
        </w:numPr>
        <w:pStyle w:val="Compact"/>
      </w:pPr>
      <w:r>
        <w:t xml:space="preserve">The interaction between dependence and selectivity is statistically significant and small (F(6) = 53.06, p &lt; .001; Eta2 (partial) = 0.02, 95% CI [0.02, 1.00])</w:t>
      </w:r>
    </w:p>
    <w:p>
      <w:pPr>
        <w:numPr>
          <w:ilvl w:val="0"/>
          <w:numId w:val="1006"/>
        </w:numPr>
        <w:pStyle w:val="Compact"/>
      </w:pPr>
      <w:r>
        <w:t xml:space="preserve">The interaction between dependence and x_dist is statistically significant and very small (F(9) = 7.28, p &lt; .001; Eta2 (partial) = 4.55e-03, 95% CI [2.40e-03, 1.00])</w:t>
      </w:r>
    </w:p>
    <w:p>
      <w:pPr>
        <w:numPr>
          <w:ilvl w:val="0"/>
          <w:numId w:val="1006"/>
        </w:numPr>
        <w:pStyle w:val="Compact"/>
      </w:pPr>
      <w:r>
        <w:t xml:space="preserve">The interaction between selectivity and x_dist is statistically significant and very small (F(6) = 3.31, p = 0.003; Eta2 (partial) = 1.38e-03, 95% CI [2.76e-04, 1.00])</w:t>
      </w:r>
    </w:p>
    <w:p>
      <w:pPr>
        <w:numPr>
          <w:ilvl w:val="0"/>
          <w:numId w:val="1006"/>
        </w:numPr>
        <w:pStyle w:val="Compact"/>
      </w:pPr>
      <w:r>
        <w:t xml:space="preserve">The interaction between dependence, selectivity and x_dist is statistically not significant and very small (F(18) = 0.94, p = 0.531; Eta2 (partial) = 1.18e-03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70"/>
    <w:bookmarkStart w:id="80" w:name="two-way-interaction-plots-5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Poisson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Poisson Specification"/>
      </w:tblPr>
      <w:tblGrid>
        <w:gridCol w:w="3546"/>
        <w:gridCol w:w="827"/>
        <w:gridCol w:w="827"/>
        <w:gridCol w:w="472"/>
        <w:gridCol w:w="827"/>
        <w:gridCol w:w="591"/>
        <w:gridCol w:w="82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07"/>
        </w:numPr>
        <w:pStyle w:val="Compact"/>
      </w:pPr>
      <w:r>
        <w:t xml:space="preserve">The main effect of dependence is statistically significant and medium (F(3) = 625.26, p &lt; .001; Eta2 (partial) = 0.12, 95% CI [0.11, 1.00])</w:t>
      </w:r>
    </w:p>
    <w:p>
      <w:pPr>
        <w:numPr>
          <w:ilvl w:val="0"/>
          <w:numId w:val="1007"/>
        </w:numPr>
        <w:pStyle w:val="Compact"/>
      </w:pPr>
      <w:r>
        <w:t xml:space="preserve">The main effect of selectivity is statistically significant and medium (F(2) = 812.60, p &lt; .001; Eta2 (partial) = 0.10, 95% CI [0.09, 1.00])</w:t>
      </w:r>
    </w:p>
    <w:p>
      <w:pPr>
        <w:numPr>
          <w:ilvl w:val="0"/>
          <w:numId w:val="1007"/>
        </w:numPr>
        <w:pStyle w:val="Compact"/>
      </w:pPr>
      <w:r>
        <w:t xml:space="preserve">The main effect of x_dist is statistically significant and medium (F(3) = 765.94, p &lt; .001; Eta2 (partial) = 0.14, 95% CI [0.13, 1.00])</w:t>
      </w:r>
    </w:p>
    <w:p>
      <w:pPr>
        <w:numPr>
          <w:ilvl w:val="0"/>
          <w:numId w:val="1007"/>
        </w:numPr>
        <w:pStyle w:val="Compact"/>
      </w:pPr>
      <w:r>
        <w:t xml:space="preserve">The interaction between dependence and selectivity is statistically significant and small (F(6) = 49.85, p &lt; .001; Eta2 (partial) = 0.02, 95% CI [0.02, 1.00])</w:t>
      </w:r>
    </w:p>
    <w:p>
      <w:pPr>
        <w:numPr>
          <w:ilvl w:val="0"/>
          <w:numId w:val="1007"/>
        </w:numPr>
        <w:pStyle w:val="Compact"/>
      </w:pPr>
      <w:r>
        <w:t xml:space="preserve">The interaction between dependence and x_dist is statistically significant and small (F(9) = 39.58, p &lt; .001; Eta2 (partial) = 0.02, 95% CI [0.02, 1.00])</w:t>
      </w:r>
    </w:p>
    <w:p>
      <w:pPr>
        <w:numPr>
          <w:ilvl w:val="0"/>
          <w:numId w:val="1007"/>
        </w:numPr>
        <w:pStyle w:val="Compact"/>
      </w:pPr>
      <w:r>
        <w:t xml:space="preserve">The interaction between selectivity and x_dist is statistically significant and small (F(6) = 83.68, p &lt; .001; Eta2 (partial) = 0.03, 95% CI [0.03, 1.00])</w:t>
      </w:r>
    </w:p>
    <w:p>
      <w:pPr>
        <w:numPr>
          <w:ilvl w:val="0"/>
          <w:numId w:val="1007"/>
        </w:numPr>
        <w:pStyle w:val="Compact"/>
      </w:pPr>
      <w:r>
        <w:t xml:space="preserve">The interaction between dependence, selectivity and x_dist is statistically significant and very small (F(18) = 4.48, p &lt; .001; Eta2 (partial) = 5.59e-03, 95% CI [2.67e-03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80"/>
    <w:bookmarkStart w:id="90" w:name="two-way-interaction-plots-6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imulation_studies_files/figure-docx/ANOVA_bo0-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imulation_studies_files/figure-docx/ANOVA_bo0-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imulation_studies_files/figure-docx/ANOVA_bo0-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Prob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Probit Specification"/>
      </w:tblPr>
      <w:tblGrid>
        <w:gridCol w:w="3443"/>
        <w:gridCol w:w="803"/>
        <w:gridCol w:w="803"/>
        <w:gridCol w:w="573"/>
        <w:gridCol w:w="918"/>
        <w:gridCol w:w="573"/>
        <w:gridCol w:w="80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08"/>
        </w:numPr>
        <w:pStyle w:val="Compact"/>
      </w:pPr>
      <w:r>
        <w:t xml:space="preserve">The main effect of dependence is statistically significant and medium (F(3) = 529.72, p &lt; .001; Eta2 (partial) = 0.10, 95% CI [0.09, 1.00])</w:t>
      </w:r>
    </w:p>
    <w:p>
      <w:pPr>
        <w:numPr>
          <w:ilvl w:val="0"/>
          <w:numId w:val="1008"/>
        </w:numPr>
        <w:pStyle w:val="Compact"/>
      </w:pPr>
      <w:r>
        <w:t xml:space="preserve">The main effect of selectivity is statistically significant and large (F(2) = 1162.93, p &lt; .001; Eta2 (partial) = 0.14, 95% CI [0.13, 1.00])</w:t>
      </w:r>
    </w:p>
    <w:p>
      <w:pPr>
        <w:numPr>
          <w:ilvl w:val="0"/>
          <w:numId w:val="1008"/>
        </w:numPr>
        <w:pStyle w:val="Compact"/>
      </w:pPr>
      <w:r>
        <w:t xml:space="preserve">The main effect of x_dist is statistically significant and small (F(3) = 204.53, p &lt; .001; Eta2 (partial) = 0.04, 95% CI [0.04, 1.00])</w:t>
      </w:r>
    </w:p>
    <w:p>
      <w:pPr>
        <w:numPr>
          <w:ilvl w:val="0"/>
          <w:numId w:val="1008"/>
        </w:numPr>
        <w:pStyle w:val="Compact"/>
      </w:pPr>
      <w:r>
        <w:t xml:space="preserve">The interaction between dependence and selectivity is statistically significant and small (F(6) = 59.24, p &lt; .001; Eta2 (partial) = 0.02, 95% CI [0.02, 1.00])</w:t>
      </w:r>
    </w:p>
    <w:p>
      <w:pPr>
        <w:numPr>
          <w:ilvl w:val="0"/>
          <w:numId w:val="1008"/>
        </w:numPr>
        <w:pStyle w:val="Compact"/>
      </w:pPr>
      <w:r>
        <w:t xml:space="preserve">The interaction between dependence and x_dist is statistically significant and very small (F(9) = 4.51, p &lt; .001; Eta2 (partial) = 2.85e-03, 95% CI [1.09e-03, 1.00])</w:t>
      </w:r>
    </w:p>
    <w:p>
      <w:pPr>
        <w:numPr>
          <w:ilvl w:val="0"/>
          <w:numId w:val="1008"/>
        </w:numPr>
        <w:pStyle w:val="Compact"/>
      </w:pPr>
      <w:r>
        <w:t xml:space="preserve">The interaction between selectivity and x_dist is statistically significant and very small (F(6) = 20.52, p &lt; .001; Eta2 (partial) = 8.61e-03, 95% CI [5.93e-03, 1.00])</w:t>
      </w:r>
    </w:p>
    <w:p>
      <w:pPr>
        <w:numPr>
          <w:ilvl w:val="0"/>
          <w:numId w:val="1008"/>
        </w:numPr>
        <w:pStyle w:val="Compact"/>
      </w:pPr>
      <w:r>
        <w:t xml:space="preserve">The interaction between dependence, selectivity and x_dist is statistically not significant and very small (F(18) = 1.53, p = 0.070; Eta2 (partial) = 1.94e-03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90"/>
    <w:bookmarkStart w:id="100" w:name="two-way-interaction-plots-7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imulation_studies_files/figure-docx/ANOVA_bo0-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imulation_studies_files/figure-docx/ANOVA_bo0-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imulation_studies_files/figure-docx/ANOVA_bo0-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82" w:name="X8e4ae057c7c8d67fd3c179dd10ec9085aede50c"/>
    <w:p>
      <w:pPr>
        <w:pStyle w:val="Heading3"/>
      </w:pPr>
      <w:r>
        <w:t xml:space="preserve">betaO1 : coefficient on endogenous variable X1</w:t>
      </w:r>
    </w:p>
    <w:p>
      <w:pPr>
        <w:pStyle w:val="TableCaption"/>
      </w:pPr>
      <w:r>
        <w:t xml:space="preserve">ANOVA : Logit - Log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Logit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09"/>
        </w:numPr>
        <w:pStyle w:val="Compact"/>
      </w:pPr>
      <w:r>
        <w:t xml:space="preserve">The main effect of dependence is statistically significant and medium (F(3) = 394.47, p &lt; .001; Eta2 (partial) = 0.08, 95% CI [0.07, 1.00])</w:t>
      </w:r>
    </w:p>
    <w:p>
      <w:pPr>
        <w:numPr>
          <w:ilvl w:val="0"/>
          <w:numId w:val="1009"/>
        </w:numPr>
        <w:pStyle w:val="Compact"/>
      </w:pPr>
      <w:r>
        <w:t xml:space="preserve">The main effect of selectivity is statistically significant and small (F(2) = 440.23, p &lt; .001; Eta2 (partial) = 0.06, 95% CI [0.05, 1.00])</w:t>
      </w:r>
    </w:p>
    <w:p>
      <w:pPr>
        <w:numPr>
          <w:ilvl w:val="0"/>
          <w:numId w:val="1009"/>
        </w:numPr>
        <w:pStyle w:val="Compact"/>
      </w:pPr>
      <w:r>
        <w:t xml:space="preserve">The main effect of x_dist is statistically significant and small (F(3) = 84.73, p &lt; .001; Eta2 (partial) = 0.02, 95% CI [0.01, 1.00])</w:t>
      </w:r>
    </w:p>
    <w:p>
      <w:pPr>
        <w:numPr>
          <w:ilvl w:val="0"/>
          <w:numId w:val="1009"/>
        </w:numPr>
        <w:pStyle w:val="Compact"/>
      </w:pPr>
      <w:r>
        <w:t xml:space="preserve">The interaction between dependence and selectivity is statistically significant and small (F(6) = 44.35, p &lt; .001; Eta2 (partial) = 0.02, 95% CI [0.01, 1.00])</w:t>
      </w:r>
    </w:p>
    <w:p>
      <w:pPr>
        <w:numPr>
          <w:ilvl w:val="0"/>
          <w:numId w:val="1009"/>
        </w:numPr>
        <w:pStyle w:val="Compact"/>
      </w:pPr>
      <w:r>
        <w:t xml:space="preserve">The interaction between dependence and x_dist is statistically significant and very small (F(9) = 4.47, p &lt; .001; Eta2 (partial) = 2.81e-03, 95% CI [1.06e-03, 1.00])</w:t>
      </w:r>
    </w:p>
    <w:p>
      <w:pPr>
        <w:numPr>
          <w:ilvl w:val="0"/>
          <w:numId w:val="1009"/>
        </w:numPr>
        <w:pStyle w:val="Compact"/>
      </w:pPr>
      <w:r>
        <w:t xml:space="preserve">The interaction between selectivity and x_dist is statistically significant and very small (F(6) = 3.05, p = 0.005; Eta2 (partial) = 1.28e-03, 95% CI [2.14e-04, 1.00])</w:t>
      </w:r>
    </w:p>
    <w:p>
      <w:pPr>
        <w:numPr>
          <w:ilvl w:val="0"/>
          <w:numId w:val="1009"/>
        </w:numPr>
        <w:pStyle w:val="Compact"/>
      </w:pPr>
      <w:r>
        <w:t xml:space="preserve">The interaction between dependence, selectivity and x_dist is statistically not significant and very small (F(18) = 1.10, p = 0.342; Eta2 (partial) = 1.39e-03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Start w:id="111" w:name="two-way-interaction-plots-8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simulation_studies_files/figure-docx/ANOVA_bo1-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imulation_studies_files/figure-docx/ANOVA_bo1-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Logit - Normal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Normal Specification"/>
      </w:tblPr>
      <w:tblGrid>
        <w:gridCol w:w="3546"/>
        <w:gridCol w:w="827"/>
        <w:gridCol w:w="827"/>
        <w:gridCol w:w="472"/>
        <w:gridCol w:w="827"/>
        <w:gridCol w:w="591"/>
        <w:gridCol w:w="82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0"/>
        </w:numPr>
        <w:pStyle w:val="Compact"/>
      </w:pPr>
      <w:r>
        <w:t xml:space="preserve">The main effect of dependence is statistically significant and medium (F(3) = 315.79, p &lt; .001; Eta2 (partial) = 0.06, 95% CI [0.06, 1.00])</w:t>
      </w:r>
    </w:p>
    <w:p>
      <w:pPr>
        <w:numPr>
          <w:ilvl w:val="0"/>
          <w:numId w:val="1010"/>
        </w:numPr>
        <w:pStyle w:val="Compact"/>
      </w:pPr>
      <w:r>
        <w:t xml:space="preserve">The main effect of selectivity is statistically significant and small (F(2) = 316.79, p &lt; .001; Eta2 (partial) = 0.04, 95% CI [0.04, 1.00])</w:t>
      </w:r>
    </w:p>
    <w:p>
      <w:pPr>
        <w:numPr>
          <w:ilvl w:val="0"/>
          <w:numId w:val="1010"/>
        </w:numPr>
        <w:pStyle w:val="Compact"/>
      </w:pPr>
      <w:r>
        <w:t xml:space="preserve">The main effect of x_dist is statistically significant and medium (F(3) = 555.38, p &lt; .001; Eta2 (partial) = 0.10, 95% CI [0.10, 1.00])</w:t>
      </w:r>
    </w:p>
    <w:p>
      <w:pPr>
        <w:numPr>
          <w:ilvl w:val="0"/>
          <w:numId w:val="1010"/>
        </w:numPr>
        <w:pStyle w:val="Compact"/>
      </w:pPr>
      <w:r>
        <w:t xml:space="preserve">The interaction between dependence and selectivity is statistically significant and very small (F(6) = 4.60, p &lt; .001; Eta2 (partial) = 1.92e-03, 95% CI [6.18e-04, 1.00])</w:t>
      </w:r>
    </w:p>
    <w:p>
      <w:pPr>
        <w:numPr>
          <w:ilvl w:val="0"/>
          <w:numId w:val="1010"/>
        </w:numPr>
        <w:pStyle w:val="Compact"/>
      </w:pPr>
      <w:r>
        <w:t xml:space="preserve">The interaction between dependence and x_dist is statistically not significant and very small (F(9) = 0.92, p = 0.511; Eta2 (partial) = 5.73e-04, 95% CI [0.00, 1.00])</w:t>
      </w:r>
    </w:p>
    <w:p>
      <w:pPr>
        <w:numPr>
          <w:ilvl w:val="0"/>
          <w:numId w:val="1010"/>
        </w:numPr>
        <w:pStyle w:val="Compact"/>
      </w:pPr>
      <w:r>
        <w:t xml:space="preserve">The interaction between selectivity and x_dist is statistically significant and very small (F(6) = 12.90, p &lt; .001; Eta2 (partial) = 5.36e-03, 95% CI [3.24e-03, 1.00])</w:t>
      </w:r>
    </w:p>
    <w:p>
      <w:pPr>
        <w:numPr>
          <w:ilvl w:val="0"/>
          <w:numId w:val="1010"/>
        </w:numPr>
        <w:pStyle w:val="Compact"/>
      </w:pPr>
      <w:r>
        <w:t xml:space="preserve">The interaction between dependence, selectivity and x_dist is statistically not significant and very small (F(18) = 0.44, p = 0.980; Eta2 (partial) = 5.49e-04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111"/>
    <w:bookmarkStart w:id="121" w:name="two-way-interaction-plots-9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imulation_studies_files/figure-docx/ANOVA_bo1-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imulation_studies_files/figure-docx/ANOVA_bo1-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simulation_studies_files/figure-docx/ANOVA_bo1-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Logit - Poisson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Poisson Specification"/>
      </w:tblPr>
      <w:tblGrid>
        <w:gridCol w:w="3494"/>
        <w:gridCol w:w="815"/>
        <w:gridCol w:w="815"/>
        <w:gridCol w:w="465"/>
        <w:gridCol w:w="931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1"/>
        </w:numPr>
        <w:pStyle w:val="Compact"/>
      </w:pPr>
      <w:r>
        <w:t xml:space="preserve">The main effect of dependence is statistically significant and medium (F(3) = 522.76, p &lt; .001; Eta2 (partial) = 0.10, 95% CI [0.09, 1.00])</w:t>
      </w:r>
    </w:p>
    <w:p>
      <w:pPr>
        <w:numPr>
          <w:ilvl w:val="0"/>
          <w:numId w:val="1011"/>
        </w:numPr>
        <w:pStyle w:val="Compact"/>
      </w:pPr>
      <w:r>
        <w:t xml:space="preserve">The main effect of selectivity is statistically significant and small (F(2) = 377.30, p &lt; .001; Eta2 (partial) = 0.05, 95% CI [0.04, 1.00])</w:t>
      </w:r>
    </w:p>
    <w:p>
      <w:pPr>
        <w:numPr>
          <w:ilvl w:val="0"/>
          <w:numId w:val="1011"/>
        </w:numPr>
        <w:pStyle w:val="Compact"/>
      </w:pPr>
      <w:r>
        <w:t xml:space="preserve">The main effect of x_dist is statistically significant and large (F(3) = 3330.50, p &lt; .001; Eta2 (partial) = 0.41, 95% CI [0.40, 1.00])</w:t>
      </w:r>
    </w:p>
    <w:p>
      <w:pPr>
        <w:numPr>
          <w:ilvl w:val="0"/>
          <w:numId w:val="1011"/>
        </w:numPr>
        <w:pStyle w:val="Compact"/>
      </w:pPr>
      <w:r>
        <w:t xml:space="preserve">The interaction between dependence and selectivity is statistically significant and small (F(6) = 25.37, p &lt; .001; Eta2 (partial) = 0.01, 95% CI [7.58e-03, 1.00])</w:t>
      </w:r>
    </w:p>
    <w:p>
      <w:pPr>
        <w:numPr>
          <w:ilvl w:val="0"/>
          <w:numId w:val="1011"/>
        </w:numPr>
        <w:pStyle w:val="Compact"/>
      </w:pPr>
      <w:r>
        <w:t xml:space="preserve">The interaction between dependence and x_dist is statistically significant and small (F(9) = 82.43, p &lt; .001; Eta2 (partial) = 0.05, 95% CI [0.04, 1.00])</w:t>
      </w:r>
    </w:p>
    <w:p>
      <w:pPr>
        <w:numPr>
          <w:ilvl w:val="0"/>
          <w:numId w:val="1011"/>
        </w:numPr>
        <w:pStyle w:val="Compact"/>
      </w:pPr>
      <w:r>
        <w:t xml:space="preserve">The interaction between selectivity and x_dist is statistically significant and small (F(6) = 85.96, p &lt; .001; Eta2 (partial) = 0.03, 95% CI [0.03, 1.00])</w:t>
      </w:r>
    </w:p>
    <w:p>
      <w:pPr>
        <w:numPr>
          <w:ilvl w:val="0"/>
          <w:numId w:val="1011"/>
        </w:numPr>
        <w:pStyle w:val="Compact"/>
      </w:pPr>
      <w:r>
        <w:t xml:space="preserve">The interaction between dependence, selectivity and x_dist is statistically significant and very small (F(18) = 5.43, p &lt; .001; Eta2 (partial) = 6.76e-03, 95% CI [3.63e-03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121"/>
    <w:bookmarkStart w:id="131" w:name="two-way-interaction-plots-10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imulation_studies_files/figure-docx/ANOVA_bo1-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imulation_studies_files/figure-docx/ANOVA_bo1-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imulation_studies_files/figure-docx/ANOVA_bo1-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Logit - Prob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Probit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2"/>
        </w:numPr>
        <w:pStyle w:val="Compact"/>
      </w:pPr>
      <w:r>
        <w:t xml:space="preserve">The main effect of dependence is statistically significant and small (F(3) = 277.01, p &lt; .001; Eta2 (partial) = 0.06, 95% CI [0.05, 1.00])</w:t>
      </w:r>
    </w:p>
    <w:p>
      <w:pPr>
        <w:numPr>
          <w:ilvl w:val="0"/>
          <w:numId w:val="1012"/>
        </w:numPr>
        <w:pStyle w:val="Compact"/>
      </w:pPr>
      <w:r>
        <w:t xml:space="preserve">The main effect of selectivity is statistically significant and small (F(2) = 359.94, p &lt; .001; Eta2 (partial) = 0.05, 95% CI [0.04, 1.00])</w:t>
      </w:r>
    </w:p>
    <w:p>
      <w:pPr>
        <w:numPr>
          <w:ilvl w:val="0"/>
          <w:numId w:val="1012"/>
        </w:numPr>
        <w:pStyle w:val="Compact"/>
      </w:pPr>
      <w:r>
        <w:t xml:space="preserve">The main effect of x_dist is statistically significant and small (F(3) = 115.35, p &lt; .001; Eta2 (partial) = 0.02, 95% CI [0.02, 1.00])</w:t>
      </w:r>
    </w:p>
    <w:p>
      <w:pPr>
        <w:numPr>
          <w:ilvl w:val="0"/>
          <w:numId w:val="1012"/>
        </w:numPr>
        <w:pStyle w:val="Compact"/>
      </w:pPr>
      <w:r>
        <w:t xml:space="preserve">The interaction between dependence and selectivity is statistically significant and small (F(6) = 24.38, p &lt; .001; Eta2 (partial) = 0.01, 95% CI [7.30e-03, 1.00])</w:t>
      </w:r>
    </w:p>
    <w:p>
      <w:pPr>
        <w:numPr>
          <w:ilvl w:val="0"/>
          <w:numId w:val="1012"/>
        </w:numPr>
        <w:pStyle w:val="Compact"/>
      </w:pPr>
      <w:r>
        <w:t xml:space="preserve">The interaction between dependence and x_dist is statistically significant and very small (F(9) = 2.87, p = 0.002; Eta2 (partial) = 1.81e-03, 95% CI [3.70e-04, 1.00])</w:t>
      </w:r>
    </w:p>
    <w:p>
      <w:pPr>
        <w:numPr>
          <w:ilvl w:val="0"/>
          <w:numId w:val="1012"/>
        </w:numPr>
        <w:pStyle w:val="Compact"/>
      </w:pPr>
      <w:r>
        <w:t xml:space="preserve">The interaction between selectivity and x_dist is statistically significant and very small (F(6) = 3.55, p = 0.002; Eta2 (partial) = 1.50e-03, 95% CI [3.39e-04, 1.00])</w:t>
      </w:r>
    </w:p>
    <w:p>
      <w:pPr>
        <w:numPr>
          <w:ilvl w:val="0"/>
          <w:numId w:val="1012"/>
        </w:numPr>
        <w:pStyle w:val="Compact"/>
      </w:pPr>
      <w:r>
        <w:t xml:space="preserve">The interaction between dependence, selectivity and x_dist is statistically significant and very small (F(18) = 1.66, p = 0.039; Eta2 (partial) = 2.09e-03, 95% CI [4.15e-05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131"/>
    <w:bookmarkStart w:id="141" w:name="two-way-interaction-plots-11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Log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Logit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3"/>
        </w:numPr>
        <w:pStyle w:val="Compact"/>
      </w:pPr>
      <w:r>
        <w:t xml:space="preserve">The main effect of dependence is statistically significant and small (F(3) = 265.27, p &lt; .001; Eta2 (partial) = 0.05, 95% CI [0.05, 1.00])</w:t>
      </w:r>
    </w:p>
    <w:p>
      <w:pPr>
        <w:numPr>
          <w:ilvl w:val="0"/>
          <w:numId w:val="1013"/>
        </w:numPr>
        <w:pStyle w:val="Compact"/>
      </w:pPr>
      <w:r>
        <w:t xml:space="preserve">The main effect of selectivity is statistically significant and medium (F(2) = 654.42, p &lt; .001; Eta2 (partial) = 0.08, 95% CI [0.08, 1.00])</w:t>
      </w:r>
    </w:p>
    <w:p>
      <w:pPr>
        <w:numPr>
          <w:ilvl w:val="0"/>
          <w:numId w:val="1013"/>
        </w:numPr>
        <w:pStyle w:val="Compact"/>
      </w:pPr>
      <w:r>
        <w:t xml:space="preserve">The main effect of x_dist is statistically significant and small (F(3) = 87.82, p &lt; .001; Eta2 (partial) = 0.02, 95% CI [0.01, 1.00])</w:t>
      </w:r>
    </w:p>
    <w:p>
      <w:pPr>
        <w:numPr>
          <w:ilvl w:val="0"/>
          <w:numId w:val="1013"/>
        </w:numPr>
        <w:pStyle w:val="Compact"/>
      </w:pPr>
      <w:r>
        <w:t xml:space="preserve">The interaction between dependence and selectivity is statistically significant and small (F(6) = 36.54, p &lt; .001; Eta2 (partial) = 0.02, 95% CI [0.01, 1.00])</w:t>
      </w:r>
    </w:p>
    <w:p>
      <w:pPr>
        <w:numPr>
          <w:ilvl w:val="0"/>
          <w:numId w:val="1013"/>
        </w:numPr>
        <w:pStyle w:val="Compact"/>
      </w:pPr>
      <w:r>
        <w:t xml:space="preserve">The interaction between dependence and x_dist is statistically significant and very small (F(9) = 1.97, p = 0.038; Eta2 (partial) = 1.24e-03, 95% CI [3.17e-05, 1.00])</w:t>
      </w:r>
    </w:p>
    <w:p>
      <w:pPr>
        <w:numPr>
          <w:ilvl w:val="0"/>
          <w:numId w:val="1013"/>
        </w:numPr>
        <w:pStyle w:val="Compact"/>
      </w:pPr>
      <w:r>
        <w:t xml:space="preserve">The interaction between selectivity and x_dist is statistically significant and very small (F(6) = 7.34, p &lt; .001; Eta2 (partial) = 3.08e-03, 95% CI [1.44e-03, 1.00])</w:t>
      </w:r>
    </w:p>
    <w:p>
      <w:pPr>
        <w:numPr>
          <w:ilvl w:val="0"/>
          <w:numId w:val="1013"/>
        </w:numPr>
        <w:pStyle w:val="Compact"/>
      </w:pPr>
      <w:r>
        <w:t xml:space="preserve">The interaction between dependence, selectivity and x_dist is statistically not significant and very small (F(18) = 0.90, p = 0.581; Eta2 (partial) = 1.13e-03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141"/>
    <w:bookmarkStart w:id="151" w:name="two-way-interaction-plots-12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4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Normal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Normal Specification"/>
      </w:tblPr>
      <w:tblGrid>
        <w:gridCol w:w="3546"/>
        <w:gridCol w:w="827"/>
        <w:gridCol w:w="827"/>
        <w:gridCol w:w="472"/>
        <w:gridCol w:w="827"/>
        <w:gridCol w:w="591"/>
        <w:gridCol w:w="82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6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4"/>
        </w:numPr>
        <w:pStyle w:val="Compact"/>
      </w:pPr>
      <w:r>
        <w:t xml:space="preserve">The main effect of dependence is statistically significant and medium (F(3) = 325.28, p &lt; .001; Eta2 (partial) = 0.06, 95% CI [0.06, 1.00])</w:t>
      </w:r>
    </w:p>
    <w:p>
      <w:pPr>
        <w:numPr>
          <w:ilvl w:val="0"/>
          <w:numId w:val="1014"/>
        </w:numPr>
        <w:pStyle w:val="Compact"/>
      </w:pPr>
      <w:r>
        <w:t xml:space="preserve">The main effect of selectivity is statistically significant and small (F(2) = 434.24, p &lt; .001; Eta2 (partial) = 0.06, 95% CI [0.05, 1.00])</w:t>
      </w:r>
    </w:p>
    <w:p>
      <w:pPr>
        <w:numPr>
          <w:ilvl w:val="0"/>
          <w:numId w:val="1014"/>
        </w:numPr>
        <w:pStyle w:val="Compact"/>
      </w:pPr>
      <w:r>
        <w:t xml:space="preserve">The main effect of x_dist is statistically significant and medium (F(3) = 656.60, p &lt; .001; Eta2 (partial) = 0.12, 95% CI [0.11, 1.00])</w:t>
      </w:r>
    </w:p>
    <w:p>
      <w:pPr>
        <w:numPr>
          <w:ilvl w:val="0"/>
          <w:numId w:val="1014"/>
        </w:numPr>
        <w:pStyle w:val="Compact"/>
      </w:pPr>
      <w:r>
        <w:t xml:space="preserve">The interaction between dependence and selectivity is statistically significant and very small (F(6) = 8.35, p &lt; .001; Eta2 (partial) = 3.48e-03, 95% CI [1.75e-03, 1.00])</w:t>
      </w:r>
    </w:p>
    <w:p>
      <w:pPr>
        <w:numPr>
          <w:ilvl w:val="0"/>
          <w:numId w:val="1014"/>
        </w:numPr>
        <w:pStyle w:val="Compact"/>
      </w:pPr>
      <w:r>
        <w:t xml:space="preserve">The interaction between dependence and x_dist is statistically significant and very small (F(9) = 2.30, p = 0.014; Eta2 (partial) = 1.44e-03, 95% CI [1.47e-04, 1.00])</w:t>
      </w:r>
    </w:p>
    <w:p>
      <w:pPr>
        <w:numPr>
          <w:ilvl w:val="0"/>
          <w:numId w:val="1014"/>
        </w:numPr>
        <w:pStyle w:val="Compact"/>
      </w:pPr>
      <w:r>
        <w:t xml:space="preserve">The interaction between selectivity and x_dist is statistically significant and very small (F(6) = 21.90, p &lt; .001; Eta2 (partial) = 9.07e-03, 95% CI [6.35e-03, 1.00])</w:t>
      </w:r>
    </w:p>
    <w:p>
      <w:pPr>
        <w:numPr>
          <w:ilvl w:val="0"/>
          <w:numId w:val="1014"/>
        </w:numPr>
        <w:pStyle w:val="Compact"/>
      </w:pPr>
      <w:r>
        <w:t xml:space="preserve">The interaction between dependence, selectivity and x_dist is statistically not significant and very small (F(18) = 0.39, p = 0.990; Eta2 (partial) = 4.91e-04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151"/>
    <w:bookmarkStart w:id="161" w:name="two-way-interaction-plots-13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6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8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Poisson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Poisson Specification"/>
      </w:tblPr>
      <w:tblGrid>
        <w:gridCol w:w="3494"/>
        <w:gridCol w:w="815"/>
        <w:gridCol w:w="815"/>
        <w:gridCol w:w="465"/>
        <w:gridCol w:w="931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7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5"/>
        </w:numPr>
        <w:pStyle w:val="Compact"/>
      </w:pPr>
      <w:r>
        <w:t xml:space="preserve">The main effect of dependence is statistically significant and medium (F(3) = 343.08, p &lt; .001; Eta2 (partial) = 0.07, 95% CI [0.06, 1.00])</w:t>
      </w:r>
    </w:p>
    <w:p>
      <w:pPr>
        <w:numPr>
          <w:ilvl w:val="0"/>
          <w:numId w:val="1015"/>
        </w:numPr>
        <w:pStyle w:val="Compact"/>
      </w:pPr>
      <w:r>
        <w:t xml:space="preserve">The main effect of selectivity is statistically significant and small (F(2) = 449.31, p &lt; .001; Eta2 (partial) = 0.06, 95% CI [0.05, 1.00])</w:t>
      </w:r>
    </w:p>
    <w:p>
      <w:pPr>
        <w:numPr>
          <w:ilvl w:val="0"/>
          <w:numId w:val="1015"/>
        </w:numPr>
        <w:pStyle w:val="Compact"/>
      </w:pPr>
      <w:r>
        <w:t xml:space="preserve">The main effect of x_dist is statistically significant and large (F(3) = 3407.51, p &lt; .001; Eta2 (partial) = 0.42, 95% CI [0.41, 1.00])</w:t>
      </w:r>
    </w:p>
    <w:p>
      <w:pPr>
        <w:numPr>
          <w:ilvl w:val="0"/>
          <w:numId w:val="1015"/>
        </w:numPr>
        <w:pStyle w:val="Compact"/>
      </w:pPr>
      <w:r>
        <w:t xml:space="preserve">The interaction between dependence and selectivity is statistically significant and very small (F(6) = 22.22, p &lt; .001; Eta2 (partial) = 9.20e-03, 95% CI [6.46e-03, 1.00])</w:t>
      </w:r>
    </w:p>
    <w:p>
      <w:pPr>
        <w:numPr>
          <w:ilvl w:val="0"/>
          <w:numId w:val="1015"/>
        </w:numPr>
        <w:pStyle w:val="Compact"/>
      </w:pPr>
      <w:r>
        <w:t xml:space="preserve">The interaction between dependence and x_dist is statistically significant and small (F(9) = 67.29, p &lt; .001; Eta2 (partial) = 0.04, 95% CI [0.03, 1.00])</w:t>
      </w:r>
    </w:p>
    <w:p>
      <w:pPr>
        <w:numPr>
          <w:ilvl w:val="0"/>
          <w:numId w:val="1015"/>
        </w:numPr>
        <w:pStyle w:val="Compact"/>
      </w:pPr>
      <w:r>
        <w:t xml:space="preserve">The interaction between selectivity and x_dist is statistically significant and small (F(6) = 129.05, p &lt; .001; Eta2 (partial) = 0.05, 95% CI [0.05, 1.00])</w:t>
      </w:r>
    </w:p>
    <w:p>
      <w:pPr>
        <w:numPr>
          <w:ilvl w:val="0"/>
          <w:numId w:val="1015"/>
        </w:numPr>
        <w:pStyle w:val="Compact"/>
      </w:pPr>
      <w:r>
        <w:t xml:space="preserve">The interaction between dependence, selectivity and x_dist is statistically significant and very small (F(18) = 5.39, p &lt; .001; Eta2 (partial) = 6.72e-03, 95% CI [3.60e-03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161"/>
    <w:bookmarkStart w:id="171" w:name="two-way-interaction-plots-14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simulation_studies_files/figure-docx/ANOVA_bo1-19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simulation_studies_files/figure-docx/ANOVA_bo1-20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simulation_studies_files/figure-docx/ANOVA_bo1-2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Prob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Probit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6"/>
        </w:numPr>
        <w:pStyle w:val="Compact"/>
      </w:pPr>
      <w:r>
        <w:t xml:space="preserve">The main effect of dependence is statistically significant and small (F(3) = 144.21, p &lt; .001; Eta2 (partial) = 0.03, 95% CI [0.03, 1.00])</w:t>
      </w:r>
    </w:p>
    <w:p>
      <w:pPr>
        <w:numPr>
          <w:ilvl w:val="0"/>
          <w:numId w:val="1016"/>
        </w:numPr>
        <w:pStyle w:val="Compact"/>
      </w:pPr>
      <w:r>
        <w:t xml:space="preserve">The main effect of selectivity is statistically significant and medium (F(2) = 665.08, p &lt; .001; Eta2 (partial) = 0.09, 95% CI [0.08, 1.00])</w:t>
      </w:r>
    </w:p>
    <w:p>
      <w:pPr>
        <w:numPr>
          <w:ilvl w:val="0"/>
          <w:numId w:val="1016"/>
        </w:numPr>
        <w:pStyle w:val="Compact"/>
      </w:pPr>
      <w:r>
        <w:t xml:space="preserve">The main effect of x_dist is statistically significant and small (F(3) = 103.26, p &lt; .001; Eta2 (partial) = 0.02, 95% CI [0.02, 1.00])</w:t>
      </w:r>
    </w:p>
    <w:p>
      <w:pPr>
        <w:numPr>
          <w:ilvl w:val="0"/>
          <w:numId w:val="1016"/>
        </w:numPr>
        <w:pStyle w:val="Compact"/>
      </w:pPr>
      <w:r>
        <w:t xml:space="preserve">The interaction between dependence and selectivity is statistically significant and very small (F(6) = 23.09, p &lt; .001; Eta2 (partial) = 9.68e-03, 95% CI [6.85e-03, 1.00])</w:t>
      </w:r>
    </w:p>
    <w:p>
      <w:pPr>
        <w:numPr>
          <w:ilvl w:val="0"/>
          <w:numId w:val="1016"/>
        </w:numPr>
        <w:pStyle w:val="Compact"/>
      </w:pPr>
      <w:r>
        <w:t xml:space="preserve">The interaction between dependence and x_dist is statistically not significant and very small (F(9) = 0.63, p = 0.769; Eta2 (partial) = 4.02e-04, 95% CI [0.00, 1.00])</w:t>
      </w:r>
    </w:p>
    <w:p>
      <w:pPr>
        <w:numPr>
          <w:ilvl w:val="0"/>
          <w:numId w:val="1016"/>
        </w:numPr>
        <w:pStyle w:val="Compact"/>
      </w:pPr>
      <w:r>
        <w:t xml:space="preserve">The interaction between selectivity and x_dist is statistically significant and very small (F(6) = 6.80, p &lt; .001; Eta2 (partial) = 2.87e-03, 95% CI [1.28e-03, 1.00])</w:t>
      </w:r>
    </w:p>
    <w:p>
      <w:pPr>
        <w:numPr>
          <w:ilvl w:val="0"/>
          <w:numId w:val="1016"/>
        </w:numPr>
        <w:pStyle w:val="Compact"/>
      </w:pPr>
      <w:r>
        <w:t xml:space="preserve">The interaction between dependence, selectivity and x_dist is statistically significant and very small (F(18) = 1.71, p = 0.031; Eta2 (partial) = 2.17e-03, 95% CI [8.33e-05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171"/>
    <w:bookmarkStart w:id="181" w:name="two-way-interaction-plots-15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simulation_studies_files/figure-docx/ANOVA_bo1-2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simulation_studies_files/figure-docx/ANOVA_bo1-23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simulation_studies_files/figure-docx/ANOVA_bo1-24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End w:id="182"/>
    <w:bookmarkStart w:id="263" w:name="Xd17e4571b250dabc38dbe216e7b15cdca201e41"/>
    <w:p>
      <w:pPr>
        <w:pStyle w:val="Heading3"/>
      </w:pPr>
      <w:r>
        <w:t xml:space="preserve">betaO2 : coefficient on exogenous variable X2</w:t>
      </w:r>
    </w:p>
    <w:p>
      <w:pPr>
        <w:pStyle w:val="TableCaption"/>
      </w:pPr>
      <w:r>
        <w:t xml:space="preserve">ANOVA : Logit - Log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Logit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7"/>
        </w:numPr>
        <w:pStyle w:val="Compact"/>
      </w:pPr>
      <w:r>
        <w:t xml:space="preserve">The main effect of dependence is statistically significant and large (F(3) = 851.09, p &lt; .001; Eta2 (partial) = 0.15, 95% CI [0.14, 1.00])</w:t>
      </w:r>
    </w:p>
    <w:p>
      <w:pPr>
        <w:numPr>
          <w:ilvl w:val="0"/>
          <w:numId w:val="1017"/>
        </w:numPr>
        <w:pStyle w:val="Compact"/>
      </w:pPr>
      <w:r>
        <w:t xml:space="preserve">The main effect of selectivity is statistically significant and small (F(2) = 447.67, p &lt; .001; Eta2 (partial) = 0.06, 95% CI [0.05, 1.00])</w:t>
      </w:r>
    </w:p>
    <w:p>
      <w:pPr>
        <w:numPr>
          <w:ilvl w:val="0"/>
          <w:numId w:val="1017"/>
        </w:numPr>
        <w:pStyle w:val="Compact"/>
      </w:pPr>
      <w:r>
        <w:t xml:space="preserve">The main effect of x_dist is statistically significant and small (F(3) = 51.06, p &lt; .001; Eta2 (partial) = 0.01, 95% CI [7.88e-03, 1.00])</w:t>
      </w:r>
    </w:p>
    <w:p>
      <w:pPr>
        <w:numPr>
          <w:ilvl w:val="0"/>
          <w:numId w:val="1017"/>
        </w:numPr>
        <w:pStyle w:val="Compact"/>
      </w:pPr>
      <w:r>
        <w:t xml:space="preserve">The interaction between dependence and selectivity is statistically significant and small (F(6) = 53.40, p &lt; .001; Eta2 (partial) = 0.02, 95% CI [0.02, 1.00])</w:t>
      </w:r>
    </w:p>
    <w:p>
      <w:pPr>
        <w:numPr>
          <w:ilvl w:val="0"/>
          <w:numId w:val="1017"/>
        </w:numPr>
        <w:pStyle w:val="Compact"/>
      </w:pPr>
      <w:r>
        <w:t xml:space="preserve">The interaction between dependence and x_dist is statistically significant and very small (F(9) = 11.31, p &lt; .001; Eta2 (partial) = 7.09e-03, 95% CI [4.46e-03, 1.00])</w:t>
      </w:r>
    </w:p>
    <w:p>
      <w:pPr>
        <w:numPr>
          <w:ilvl w:val="0"/>
          <w:numId w:val="1017"/>
        </w:numPr>
        <w:pStyle w:val="Compact"/>
      </w:pPr>
      <w:r>
        <w:t xml:space="preserve">The interaction between selectivity and x_dist is statistically significant and very small (F(6) = 3.92, p &lt; .001; Eta2 (partial) = 1.65e-03, 95% CI [4.37e-04, 1.00])</w:t>
      </w:r>
    </w:p>
    <w:p>
      <w:pPr>
        <w:numPr>
          <w:ilvl w:val="0"/>
          <w:numId w:val="1017"/>
        </w:numPr>
        <w:pStyle w:val="Compact"/>
      </w:pPr>
      <w:r>
        <w:t xml:space="preserve">The interaction between dependence, selectivity and x_dist is statistically not significant and very small (F(18) = 0.80, p = 0.698; Eta2 (partial) = 1.01e-03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Start w:id="192" w:name="two-way-interaction-plots-16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simulation_studies_files/figure-docx/ANOVA_bo2-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simulation_studies_files/figure-docx/ANOVA_bo2-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Logit - Normal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Normal Specification"/>
      </w:tblPr>
      <w:tblGrid>
        <w:gridCol w:w="3546"/>
        <w:gridCol w:w="827"/>
        <w:gridCol w:w="827"/>
        <w:gridCol w:w="472"/>
        <w:gridCol w:w="827"/>
        <w:gridCol w:w="591"/>
        <w:gridCol w:w="82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8"/>
        </w:numPr>
        <w:pStyle w:val="Compact"/>
      </w:pPr>
      <w:r>
        <w:t xml:space="preserve">The main effect of dependence is statistically significant and very small (F(3) = 5.78, p &lt; .001; Eta2 (partial) = 1.21e-03, 95% CI [3.34e-04, 1.00])</w:t>
      </w:r>
    </w:p>
    <w:p>
      <w:pPr>
        <w:numPr>
          <w:ilvl w:val="0"/>
          <w:numId w:val="1018"/>
        </w:numPr>
        <w:pStyle w:val="Compact"/>
      </w:pPr>
      <w:r>
        <w:t xml:space="preserve">The main effect of selectivity is statistically significant and small (F(2) = 207.08, p &lt; .001; Eta2 (partial) = 0.03, 95% CI [0.02, 1.00])</w:t>
      </w:r>
    </w:p>
    <w:p>
      <w:pPr>
        <w:numPr>
          <w:ilvl w:val="0"/>
          <w:numId w:val="1018"/>
        </w:numPr>
        <w:pStyle w:val="Compact"/>
      </w:pPr>
      <w:r>
        <w:t xml:space="preserve">The main effect of x_dist is statistically significant and very small (F(3) = 10.24, p &lt; .001; Eta2 (partial) = 2.14e-03, 95% CI [9.40e-04, 1.00])</w:t>
      </w:r>
    </w:p>
    <w:p>
      <w:pPr>
        <w:numPr>
          <w:ilvl w:val="0"/>
          <w:numId w:val="1018"/>
        </w:numPr>
        <w:pStyle w:val="Compact"/>
      </w:pPr>
      <w:r>
        <w:t xml:space="preserve">The interaction between dependence and selectivity is statistically not significant and very small (F(6) = 1.42, p = 0.204; Eta2 (partial) = 5.92e-04, 95% CI [0.00, 1.00])</w:t>
      </w:r>
    </w:p>
    <w:p>
      <w:pPr>
        <w:numPr>
          <w:ilvl w:val="0"/>
          <w:numId w:val="1018"/>
        </w:numPr>
        <w:pStyle w:val="Compact"/>
      </w:pPr>
      <w:r>
        <w:t xml:space="preserve">The interaction between dependence and x_dist is statistically not significant and very small (F(9) = 0.81, p = 0.609; Eta2 (partial) = 5.06e-04, 95% CI [0.00, 1.00])</w:t>
      </w:r>
    </w:p>
    <w:p>
      <w:pPr>
        <w:numPr>
          <w:ilvl w:val="0"/>
          <w:numId w:val="1018"/>
        </w:numPr>
        <w:pStyle w:val="Compact"/>
      </w:pPr>
      <w:r>
        <w:t xml:space="preserve">The interaction between selectivity and x_dist is statistically not significant and very small (F(6) = 1.98, p = 0.065; Eta2 (partial) = 8.27e-04, 95% CI [0.00, 1.00])</w:t>
      </w:r>
    </w:p>
    <w:p>
      <w:pPr>
        <w:numPr>
          <w:ilvl w:val="0"/>
          <w:numId w:val="1018"/>
        </w:numPr>
        <w:pStyle w:val="Compact"/>
      </w:pPr>
      <w:r>
        <w:t xml:space="preserve">The interaction between dependence, selectivity and x_dist is statistically not significant and very small (F(18) = 0.97, p = 0.492; Eta2 (partial) = 1.22e-03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192"/>
    <w:bookmarkStart w:id="202" w:name="two-way-interaction-plots-17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simulation_studies_files/figure-docx/ANOVA_bo2-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simulation_studies_files/figure-docx/ANOVA_bo2-5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simulation_studies_files/figure-docx/ANOVA_bo2-6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Logit - Poisson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Poisson Specification"/>
      </w:tblPr>
      <w:tblGrid>
        <w:gridCol w:w="3494"/>
        <w:gridCol w:w="815"/>
        <w:gridCol w:w="815"/>
        <w:gridCol w:w="465"/>
        <w:gridCol w:w="931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19"/>
        </w:numPr>
        <w:pStyle w:val="Compact"/>
      </w:pPr>
      <w:r>
        <w:t xml:space="preserve">The main effect of dependence is statistically significant and medium (F(3) = 610.20, p &lt; .001; Eta2 (partial) = 0.11, 95% CI [0.11, 1.00])</w:t>
      </w:r>
    </w:p>
    <w:p>
      <w:pPr>
        <w:numPr>
          <w:ilvl w:val="0"/>
          <w:numId w:val="1019"/>
        </w:numPr>
        <w:pStyle w:val="Compact"/>
      </w:pPr>
      <w:r>
        <w:t xml:space="preserve">The main effect of selectivity is statistically significant and medium (F(2) = 530.21, p &lt; .001; Eta2 (partial) = 0.07, 95% CI [0.06, 1.00])</w:t>
      </w:r>
    </w:p>
    <w:p>
      <w:pPr>
        <w:numPr>
          <w:ilvl w:val="0"/>
          <w:numId w:val="1019"/>
        </w:numPr>
        <w:pStyle w:val="Compact"/>
      </w:pPr>
      <w:r>
        <w:t xml:space="preserve">The main effect of x_dist is statistically significant and large (F(3) = 1873.89, p &lt; .001; Eta2 (partial) = 0.28, 95% CI [0.27, 1.00])</w:t>
      </w:r>
    </w:p>
    <w:p>
      <w:pPr>
        <w:numPr>
          <w:ilvl w:val="0"/>
          <w:numId w:val="1019"/>
        </w:numPr>
        <w:pStyle w:val="Compact"/>
      </w:pPr>
      <w:r>
        <w:t xml:space="preserve">The interaction between dependence and selectivity is statistically significant and small (F(6) = 43.51, p &lt; .001; Eta2 (partial) = 0.02, 95% CI [0.01, 1.00])</w:t>
      </w:r>
    </w:p>
    <w:p>
      <w:pPr>
        <w:numPr>
          <w:ilvl w:val="0"/>
          <w:numId w:val="1019"/>
        </w:numPr>
        <w:pStyle w:val="Compact"/>
      </w:pPr>
      <w:r>
        <w:t xml:space="preserve">The interaction between dependence and x_dist is statistically significant and small (F(9) = 80.01, p &lt; .001; Eta2 (partial) = 0.05, 95% CI [0.04, 1.00])</w:t>
      </w:r>
    </w:p>
    <w:p>
      <w:pPr>
        <w:numPr>
          <w:ilvl w:val="0"/>
          <w:numId w:val="1019"/>
        </w:numPr>
        <w:pStyle w:val="Compact"/>
      </w:pPr>
      <w:r>
        <w:t xml:space="preserve">The interaction between selectivity and x_dist is statistically significant and small (F(6) = 94.18, p &lt; .001; Eta2 (partial) = 0.04, 95% CI [0.03, 1.00])</w:t>
      </w:r>
    </w:p>
    <w:p>
      <w:pPr>
        <w:numPr>
          <w:ilvl w:val="0"/>
          <w:numId w:val="1019"/>
        </w:numPr>
        <w:pStyle w:val="Compact"/>
      </w:pPr>
      <w:r>
        <w:t xml:space="preserve">The interaction between dependence, selectivity and x_dist is statistically significant and very small (F(18) = 5.64, p &lt; .001; Eta2 (partial) = 7.03e-03, 95% CI [3.85e-03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202"/>
    <w:bookmarkStart w:id="212" w:name="two-way-interaction-plots-18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imulation_studies_files/figure-docx/ANOVA_bo2-7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imulation_studies_files/figure-docx/ANOVA_bo2-8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imulation_studies_files/figure-docx/ANOVA_bo2-9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Logit - Prob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Logit - Probit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20"/>
        </w:numPr>
        <w:pStyle w:val="Compact"/>
      </w:pPr>
      <w:r>
        <w:t xml:space="preserve">The main effect of dependence is statistically significant and medium (F(3) = 596.38, p &lt; .001; Eta2 (partial) = 0.11, 95% CI [0.10, 1.00])</w:t>
      </w:r>
    </w:p>
    <w:p>
      <w:pPr>
        <w:numPr>
          <w:ilvl w:val="0"/>
          <w:numId w:val="1020"/>
        </w:numPr>
        <w:pStyle w:val="Compact"/>
      </w:pPr>
      <w:r>
        <w:t xml:space="preserve">The main effect of selectivity is statistically significant and small (F(2) = 387.59, p &lt; .001; Eta2 (partial) = 0.05, 95% CI [0.05, 1.00])</w:t>
      </w:r>
    </w:p>
    <w:p>
      <w:pPr>
        <w:numPr>
          <w:ilvl w:val="0"/>
          <w:numId w:val="1020"/>
        </w:numPr>
        <w:pStyle w:val="Compact"/>
      </w:pPr>
      <w:r>
        <w:t xml:space="preserve">The main effect of x_dist is statistically significant and small (F(3) = 63.01, p &lt; .001; Eta2 (partial) = 0.01, 95% CI [0.01, 1.00])</w:t>
      </w:r>
    </w:p>
    <w:p>
      <w:pPr>
        <w:numPr>
          <w:ilvl w:val="0"/>
          <w:numId w:val="1020"/>
        </w:numPr>
        <w:pStyle w:val="Compact"/>
      </w:pPr>
      <w:r>
        <w:t xml:space="preserve">The interaction between dependence and selectivity is statistically significant and small (F(6) = 32.25, p &lt; .001; Eta2 (partial) = 0.01, 95% CI [0.01, 1.00])</w:t>
      </w:r>
    </w:p>
    <w:p>
      <w:pPr>
        <w:numPr>
          <w:ilvl w:val="0"/>
          <w:numId w:val="1020"/>
        </w:numPr>
        <w:pStyle w:val="Compact"/>
      </w:pPr>
      <w:r>
        <w:t xml:space="preserve">The interaction between dependence and x_dist is statistically significant and very small (F(9) = 3.00, p = 0.001; Eta2 (partial) = 1.90e-03, 95% CI [4.25e-04, 1.00])</w:t>
      </w:r>
    </w:p>
    <w:p>
      <w:pPr>
        <w:numPr>
          <w:ilvl w:val="0"/>
          <w:numId w:val="1020"/>
        </w:numPr>
        <w:pStyle w:val="Compact"/>
      </w:pPr>
      <w:r>
        <w:t xml:space="preserve">The interaction between selectivity and x_dist is statistically significant and very small (F(6) = 4.55, p &lt; .001; Eta2 (partial) = 1.92e-03, 95% CI [6.12e-04, 1.00])</w:t>
      </w:r>
    </w:p>
    <w:p>
      <w:pPr>
        <w:numPr>
          <w:ilvl w:val="0"/>
          <w:numId w:val="1020"/>
        </w:numPr>
        <w:pStyle w:val="Compact"/>
      </w:pPr>
      <w:r>
        <w:t xml:space="preserve">The interaction between dependence, selectivity and x_dist is statistically significant and very small (F(18) = 2.27, p = 0.002; Eta2 (partial) = 2.87e-03, 95% CI [5.62e-04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212"/>
    <w:bookmarkStart w:id="222" w:name="two-way-interaction-plots-19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0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1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2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Log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Logit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21"/>
        </w:numPr>
        <w:pStyle w:val="Compact"/>
      </w:pPr>
      <w:r>
        <w:t xml:space="preserve">The main effect of dependence is statistically significant and medium (F(3) = 336.45, p &lt; .001; Eta2 (partial) = 0.07, 95% CI [0.06, 1.00])</w:t>
      </w:r>
    </w:p>
    <w:p>
      <w:pPr>
        <w:numPr>
          <w:ilvl w:val="0"/>
          <w:numId w:val="1021"/>
        </w:numPr>
        <w:pStyle w:val="Compact"/>
      </w:pPr>
      <w:r>
        <w:t xml:space="preserve">The main effect of selectivity is statistically significant and medium (F(2) = 732.11, p &lt; .001; Eta2 (partial) = 0.09, 95% CI [0.09, 1.00])</w:t>
      </w:r>
    </w:p>
    <w:p>
      <w:pPr>
        <w:numPr>
          <w:ilvl w:val="0"/>
          <w:numId w:val="1021"/>
        </w:numPr>
        <w:pStyle w:val="Compact"/>
      </w:pPr>
      <w:r>
        <w:t xml:space="preserve">The main effect of x_dist is statistically significant and small (F(3) = 63.66, p &lt; .001; Eta2 (partial) = 0.01, 95% CI [0.01, 1.00])</w:t>
      </w:r>
    </w:p>
    <w:p>
      <w:pPr>
        <w:numPr>
          <w:ilvl w:val="0"/>
          <w:numId w:val="1021"/>
        </w:numPr>
        <w:pStyle w:val="Compact"/>
      </w:pPr>
      <w:r>
        <w:t xml:space="preserve">The interaction between dependence and selectivity is statistically significant and small (F(6) = 37.17, p &lt; .001; Eta2 (partial) = 0.02, 95% CI [0.01, 1.00])</w:t>
      </w:r>
    </w:p>
    <w:p>
      <w:pPr>
        <w:numPr>
          <w:ilvl w:val="0"/>
          <w:numId w:val="1021"/>
        </w:numPr>
        <w:pStyle w:val="Compact"/>
      </w:pPr>
      <w:r>
        <w:t xml:space="preserve">The interaction between dependence and x_dist is statistically significant and very small (F(9) = 4.81, p &lt; .001; Eta2 (partial) = 3.03e-03, 95% CI [1.22e-03, 1.00])</w:t>
      </w:r>
    </w:p>
    <w:p>
      <w:pPr>
        <w:numPr>
          <w:ilvl w:val="0"/>
          <w:numId w:val="1021"/>
        </w:numPr>
        <w:pStyle w:val="Compact"/>
      </w:pPr>
      <w:r>
        <w:t xml:space="preserve">The interaction between selectivity and x_dist is statistically significant and very small (F(6) = 6.02, p &lt; .001; Eta2 (partial) = 2.53e-03, 95% CI [1.04e-03, 1.00])</w:t>
      </w:r>
    </w:p>
    <w:p>
      <w:pPr>
        <w:numPr>
          <w:ilvl w:val="0"/>
          <w:numId w:val="1021"/>
        </w:numPr>
        <w:pStyle w:val="Compact"/>
      </w:pPr>
      <w:r>
        <w:t xml:space="preserve">The interaction between dependence, selectivity and x_dist is statistically not significant and very small (F(18) = 1.10, p = 0.341; Eta2 (partial) = 1.39e-03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222"/>
    <w:bookmarkStart w:id="232" w:name="two-way-interaction-plots-20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3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4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5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Normal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Normal Specification"/>
      </w:tblPr>
      <w:tblGrid>
        <w:gridCol w:w="3546"/>
        <w:gridCol w:w="827"/>
        <w:gridCol w:w="827"/>
        <w:gridCol w:w="472"/>
        <w:gridCol w:w="827"/>
        <w:gridCol w:w="591"/>
        <w:gridCol w:w="82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22"/>
        </w:numPr>
        <w:pStyle w:val="Compact"/>
      </w:pPr>
      <w:r>
        <w:t xml:space="preserve">The main effect of dependence is statistically significant and very small (F(3) = 3.83, p = 0.009; Eta2 (partial) = 8.00e-04, 95% CI [1.12e-04, 1.00])</w:t>
      </w:r>
    </w:p>
    <w:p>
      <w:pPr>
        <w:numPr>
          <w:ilvl w:val="0"/>
          <w:numId w:val="1022"/>
        </w:numPr>
        <w:pStyle w:val="Compact"/>
      </w:pPr>
      <w:r>
        <w:t xml:space="preserve">The main effect of selectivity is statistically significant and small (F(2) = 443.47, p &lt; .001; Eta2 (partial) = 0.06, 95% CI [0.05, 1.00])</w:t>
      </w:r>
    </w:p>
    <w:p>
      <w:pPr>
        <w:numPr>
          <w:ilvl w:val="0"/>
          <w:numId w:val="1022"/>
        </w:numPr>
        <w:pStyle w:val="Compact"/>
      </w:pPr>
      <w:r>
        <w:t xml:space="preserve">The main effect of x_dist is statistically significant and very small (F(3) = 6.25, p &lt; .001; Eta2 (partial) = 1.31e-03, 95% CI [3.93e-04, 1.00])</w:t>
      </w:r>
    </w:p>
    <w:p>
      <w:pPr>
        <w:numPr>
          <w:ilvl w:val="0"/>
          <w:numId w:val="1022"/>
        </w:numPr>
        <w:pStyle w:val="Compact"/>
      </w:pPr>
      <w:r>
        <w:t xml:space="preserve">The interaction between dependence and selectivity is statistically not significant and very small (F(6) = 1.95, p = 0.069; Eta2 (partial) = 8.16e-04, 95% CI [0.00, 1.00])</w:t>
      </w:r>
    </w:p>
    <w:p>
      <w:pPr>
        <w:numPr>
          <w:ilvl w:val="0"/>
          <w:numId w:val="1022"/>
        </w:numPr>
        <w:pStyle w:val="Compact"/>
      </w:pPr>
      <w:r>
        <w:t xml:space="preserve">The interaction between dependence and x_dist is statistically not significant and very small (F(9) = 0.74, p = 0.670; Eta2 (partial) = 4.66e-04, 95% CI [0.00, 1.00])</w:t>
      </w:r>
    </w:p>
    <w:p>
      <w:pPr>
        <w:numPr>
          <w:ilvl w:val="0"/>
          <w:numId w:val="1022"/>
        </w:numPr>
        <w:pStyle w:val="Compact"/>
      </w:pPr>
      <w:r>
        <w:t xml:space="preserve">The interaction between selectivity and x_dist is statistically significant and very small (F(6) = 5.45, p &lt; .001; Eta2 (partial) = 2.27e-03, 95% CI [8.61e-04, 1.00])</w:t>
      </w:r>
    </w:p>
    <w:p>
      <w:pPr>
        <w:numPr>
          <w:ilvl w:val="0"/>
          <w:numId w:val="1022"/>
        </w:numPr>
        <w:pStyle w:val="Compact"/>
      </w:pPr>
      <w:r>
        <w:t xml:space="preserve">The interaction between dependence, selectivity and x_dist is statistically not significant and very small (F(18) = 0.76, p = 0.751; Eta2 (partial) = 9.51e-04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232"/>
    <w:bookmarkStart w:id="242" w:name="two-way-interaction-plots-21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6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7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8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Poisson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Poisson Specification"/>
      </w:tblPr>
      <w:tblGrid>
        <w:gridCol w:w="3494"/>
        <w:gridCol w:w="815"/>
        <w:gridCol w:w="815"/>
        <w:gridCol w:w="465"/>
        <w:gridCol w:w="931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23"/>
        </w:numPr>
        <w:pStyle w:val="Compact"/>
      </w:pPr>
      <w:r>
        <w:t xml:space="preserve">The main effect of dependence is statistically significant and medium (F(3) = 322.28, p &lt; .001; Eta2 (partial) = 0.06, 95% CI [0.06, 1.00])</w:t>
      </w:r>
    </w:p>
    <w:p>
      <w:pPr>
        <w:numPr>
          <w:ilvl w:val="0"/>
          <w:numId w:val="1023"/>
        </w:numPr>
        <w:pStyle w:val="Compact"/>
      </w:pPr>
      <w:r>
        <w:t xml:space="preserve">The main effect of selectivity is statistically significant and medium (F(2) = 550.20, p &lt; .001; Eta2 (partial) = 0.07, 95% CI [0.06, 1.00])</w:t>
      </w:r>
    </w:p>
    <w:p>
      <w:pPr>
        <w:numPr>
          <w:ilvl w:val="0"/>
          <w:numId w:val="1023"/>
        </w:numPr>
        <w:pStyle w:val="Compact"/>
      </w:pPr>
      <w:r>
        <w:t xml:space="preserve">The main effect of x_dist is statistically significant and large (F(3) = 1701.07, p &lt; .001; Eta2 (partial) = 0.26, 95% CI [0.25, 1.00])</w:t>
      </w:r>
    </w:p>
    <w:p>
      <w:pPr>
        <w:numPr>
          <w:ilvl w:val="0"/>
          <w:numId w:val="1023"/>
        </w:numPr>
        <w:pStyle w:val="Compact"/>
      </w:pPr>
      <w:r>
        <w:t xml:space="preserve">The interaction between dependence and selectivity is statistically significant and small (F(6) = 51.86, p &lt; .001; Eta2 (partial) = 0.02, 95% CI [0.02, 1.00])</w:t>
      </w:r>
    </w:p>
    <w:p>
      <w:pPr>
        <w:numPr>
          <w:ilvl w:val="0"/>
          <w:numId w:val="1023"/>
        </w:numPr>
        <w:pStyle w:val="Compact"/>
      </w:pPr>
      <w:r>
        <w:t xml:space="preserve">The interaction between dependence and x_dist is statistically significant and small (F(9) = 57.41, p &lt; .001; Eta2 (partial) = 0.03, 95% CI [0.03, 1.00])</w:t>
      </w:r>
    </w:p>
    <w:p>
      <w:pPr>
        <w:numPr>
          <w:ilvl w:val="0"/>
          <w:numId w:val="1023"/>
        </w:numPr>
        <w:pStyle w:val="Compact"/>
      </w:pPr>
      <w:r>
        <w:t xml:space="preserve">The interaction between selectivity and x_dist is statistically significant and small (F(6) = 127.70, p &lt; .001; Eta2 (partial) = 0.05, 95% CI [0.04, 1.00])</w:t>
      </w:r>
    </w:p>
    <w:p>
      <w:pPr>
        <w:numPr>
          <w:ilvl w:val="0"/>
          <w:numId w:val="1023"/>
        </w:numPr>
        <w:pStyle w:val="Compact"/>
      </w:pPr>
      <w:r>
        <w:t xml:space="preserve">The interaction between dependence, selectivity and x_dist is statistically significant and small (F(18) = 10.38, p &lt; .001; Eta2 (partial) = 0.01, 95% CI [8.87e-03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242"/>
    <w:bookmarkStart w:id="252" w:name="two-way-interaction-plots-22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simulation_studies_files/figure-docx/ANOVA_bo2-19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simulation_studies_files/figure-docx/ANOVA_bo2-20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simulation_studies_files/figure-docx/ANOVA_bo2-21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NOVA : Probit - Probit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NOVA : Probit - Probit Specification"/>
      </w:tblPr>
      <w:tblGrid>
        <w:gridCol w:w="3494"/>
        <w:gridCol w:w="815"/>
        <w:gridCol w:w="815"/>
        <w:gridCol w:w="582"/>
        <w:gridCol w:w="815"/>
        <w:gridCol w:w="582"/>
        <w:gridCol w:w="8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e:selectivity:x_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</w:tbl>
    <w:p>
      <w:pPr>
        <w:pStyle w:val="BodyText"/>
      </w:pPr>
      <w:r>
        <w:t xml:space="preserve">The ANOVA suggests that:</w:t>
      </w:r>
    </w:p>
    <w:p>
      <w:pPr>
        <w:numPr>
          <w:ilvl w:val="0"/>
          <w:numId w:val="1024"/>
        </w:numPr>
        <w:pStyle w:val="Compact"/>
      </w:pPr>
      <w:r>
        <w:t xml:space="preserve">The main effect of dependence is statistically significant and small (F(3) = 253.44, p &lt; .001; Eta2 (partial) = 0.05, 95% CI [0.05, 1.00])</w:t>
      </w:r>
    </w:p>
    <w:p>
      <w:pPr>
        <w:numPr>
          <w:ilvl w:val="0"/>
          <w:numId w:val="1024"/>
        </w:numPr>
        <w:pStyle w:val="Compact"/>
      </w:pPr>
      <w:r>
        <w:t xml:space="preserve">The main effect of selectivity is statistically significant and medium (F(2) = 764.38, p &lt; .001; Eta2 (partial) = 0.10, 95% CI [0.09, 1.00])</w:t>
      </w:r>
    </w:p>
    <w:p>
      <w:pPr>
        <w:numPr>
          <w:ilvl w:val="0"/>
          <w:numId w:val="1024"/>
        </w:numPr>
        <w:pStyle w:val="Compact"/>
      </w:pPr>
      <w:r>
        <w:t xml:space="preserve">The main effect of x_dist is statistically significant and small (F(3) = 111.30, p &lt; .001; Eta2 (partial) = 0.02, 95% CI [0.02, 1.00])</w:t>
      </w:r>
    </w:p>
    <w:p>
      <w:pPr>
        <w:numPr>
          <w:ilvl w:val="0"/>
          <w:numId w:val="1024"/>
        </w:numPr>
        <w:pStyle w:val="Compact"/>
      </w:pPr>
      <w:r>
        <w:t xml:space="preserve">The interaction between dependence and selectivity is statistically significant and small (F(6) = 32.64, p &lt; .001; Eta2 (partial) = 0.01, 95% CI [0.01, 1.00])</w:t>
      </w:r>
    </w:p>
    <w:p>
      <w:pPr>
        <w:numPr>
          <w:ilvl w:val="0"/>
          <w:numId w:val="1024"/>
        </w:numPr>
        <w:pStyle w:val="Compact"/>
      </w:pPr>
      <w:r>
        <w:t xml:space="preserve">The interaction between dependence and x_dist is statistically significant and very small (F(9) = 2.84, p = 0.002; Eta2 (partial) = 1.80e-03, 95% CI [3.59e-04, 1.00])</w:t>
      </w:r>
    </w:p>
    <w:p>
      <w:pPr>
        <w:numPr>
          <w:ilvl w:val="0"/>
          <w:numId w:val="1024"/>
        </w:numPr>
        <w:pStyle w:val="Compact"/>
      </w:pPr>
      <w:r>
        <w:t xml:space="preserve">The interaction between selectivity and x_dist is statistically significant and very small (F(6) = 12.24, p &lt; .001; Eta2 (partial) = 5.16e-03, 95% CI [3.06e-03, 1.00])</w:t>
      </w:r>
    </w:p>
    <w:p>
      <w:pPr>
        <w:numPr>
          <w:ilvl w:val="0"/>
          <w:numId w:val="1024"/>
        </w:numPr>
        <w:pStyle w:val="Compact"/>
      </w:pPr>
      <w:r>
        <w:t xml:space="preserve">The interaction between dependence, selectivity and x_dist is statistically not significant and very small (F(18) = 0.78, p = 0.730; Eta2 (partial) = 9.87e-04, 95% CI [0.00, 1.00])</w:t>
      </w:r>
    </w:p>
    <w:p>
      <w:pPr>
        <w:pStyle w:val="FirstParagraph"/>
      </w:pPr>
      <w:r>
        <w:t xml:space="preserve">Effect sizes were labelled following Field’s (2013) recommendations.</w:t>
      </w:r>
    </w:p>
    <w:bookmarkEnd w:id="252"/>
    <w:bookmarkStart w:id="262" w:name="two-way-interaction-plots-23"/>
    <w:p>
      <w:pPr>
        <w:pStyle w:val="Heading5"/>
      </w:pPr>
      <w:r>
        <w:t xml:space="preserve">Two-way Interaction Plots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simulation_studies_files/figure-docx/ANOVA_bo2-22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simulation_studies_files/figure-docx/ANOVA_bo2-23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22500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simulation_studies_files/figure-docx/ANOVA_bo2-24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2"/>
    <w:bookmarkEnd w:id="263"/>
    <w:bookmarkStart w:id="264" w:name="method-wise"/>
    <w:p>
      <w:pPr>
        <w:pStyle w:val="Heading3"/>
      </w:pPr>
      <w:r>
        <w:t xml:space="preserve">method w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430"/>
        <w:gridCol w:w="770"/>
        <w:gridCol w:w="770"/>
        <w:gridCol w:w="770"/>
        <w:gridCol w:w="550"/>
        <w:gridCol w:w="990"/>
        <w:gridCol w:w="55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lect_d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_d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.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.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8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3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77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9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4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27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6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1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7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264"/>
    <w:bookmarkEnd w:id="2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102" Target="media/rId102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05" Target="media/rId105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83" Target="media/rId183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186" Target="media/rId186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3" Target="media/rId253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Bias Factors</dc:title>
  <dc:creator/>
  <cp:keywords/>
  <dcterms:created xsi:type="dcterms:W3CDTF">2024-10-04T09:32:55Z</dcterms:created>
  <dcterms:modified xsi:type="dcterms:W3CDTF">2024-10-04T09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